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is</w:t>
      </w:r>
      <w:r>
        <w:t xml:space="preserve"> </w:t>
      </w:r>
      <w:r>
        <w:t xml:space="preserve">is</w:t>
      </w:r>
      <w:r>
        <w:t xml:space="preserve"> </w:t>
      </w:r>
      <w:r>
        <w:t xml:space="preserve">the</w:t>
      </w:r>
      <w:r>
        <w:t xml:space="preserve"> </w:t>
      </w:r>
      <w:r>
        <w:t xml:space="preserve">title</w:t>
      </w:r>
    </w:p>
    <w:p>
      <w:pPr>
        <w:pStyle w:val="Author"/>
      </w:pPr>
      <w:r>
        <w:t xml:space="preserve">I</w:t>
      </w:r>
      <w:r>
        <w:t xml:space="preserve"> </w:t>
      </w:r>
      <w:r>
        <w:t xml:space="preserve">am</w:t>
      </w:r>
      <w:r>
        <w:t xml:space="preserve"> </w:t>
      </w:r>
      <w:r>
        <w:t xml:space="preserve">the</w:t>
      </w:r>
      <w:r>
        <w:t xml:space="preserve"> </w:t>
      </w:r>
      <w:r>
        <w:t xml:space="preserve">Author</w:t>
      </w:r>
    </w:p>
    <w:p>
      <w:pPr>
        <w:pStyle w:val="Date"/>
      </w:pPr>
      <w:r>
        <w:t xml:space="preserve">14-02-20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title-this-is-the-title"/>
      <w:bookmarkEnd w:id="21"/>
      <w:r>
        <w:t xml:space="preserve">Title: This is the title</w:t>
      </w:r>
    </w:p>
    <w:p>
      <w:pPr>
        <w:pStyle w:val="Heading1"/>
      </w:pPr>
      <w:bookmarkStart w:id="22" w:name="author-i-am-the-author"/>
      <w:bookmarkEnd w:id="22"/>
      <w:r>
        <w:t xml:space="preserve">Author: I am the Author</w:t>
      </w:r>
    </w:p>
    <w:p>
      <w:pPr>
        <w:pStyle w:val="Heading1"/>
      </w:pPr>
      <w:bookmarkStart w:id="23" w:name="date-14-02-2013"/>
      <w:bookmarkEnd w:id="23"/>
      <w:r>
        <w:t xml:space="preserve">Date: 14-02-2013</w:t>
      </w:r>
    </w:p>
    <w:p>
      <w:pPr>
        <w:pStyle w:val="Heading1"/>
      </w:pPr>
      <w:bookmarkStart w:id="24" w:name="TOC"/>
      <w:bookmarkEnd w:id="24"/>
      <w:r>
        <w:t xml:space="preserve">Table of Contents</w:t>
      </w:r>
    </w:p>
    <w:p>
      <w:pPr>
        <w:pStyle w:val="Compact"/>
        <w:numPr>
          <w:numId w:val="1001"/>
          <w:ilvl w:val="0"/>
        </w:numPr>
      </w:pPr>
      <w:r>
        <w:t xml:space="preserve">Section 1</w:t>
      </w:r>
    </w:p>
    <w:p>
      <w:pPr>
        <w:pStyle w:val="Compact"/>
        <w:numPr>
          <w:numId w:val="1001"/>
          <w:ilvl w:val="0"/>
        </w:numPr>
      </w:pPr>
      <w:r>
        <w:t xml:space="preserve">Section 2</w:t>
      </w:r>
    </w:p>
    <w:p>
      <w:pPr>
        <w:pStyle w:val="Heading1"/>
      </w:pPr>
      <w:bookmarkStart w:id="25" w:name="section-1"/>
      <w:bookmarkEnd w:id="25"/>
      <w:r>
        <w:t xml:space="preserve">Section 1</w:t>
      </w:r>
    </w:p>
    <w:p>
      <w:pPr>
        <w:pStyle w:val="FirstParagraph"/>
      </w:pPr>
      <w:r>
        <w:t xml:space="preserve">Some text</w:t>
      </w:r>
    </w:p>
    <w:p>
      <w:pPr>
        <w:pStyle w:val="Heading2"/>
      </w:pPr>
      <w:bookmarkStart w:id="26" w:name="section-1.1"/>
      <w:bookmarkEnd w:id="26"/>
      <w:r>
        <w:t xml:space="preserve">Section 1.1</w:t>
      </w:r>
    </w:p>
    <w:p>
      <w:pPr>
        <w:pStyle w:val="FirstParagraph"/>
      </w:pPr>
      <w:r>
        <w:t xml:space="preserve">Lorem ipsum dolor sit amet, elementum proin porttitor, malesuada eu sociosqu fringilla, libero curabitur. Ut consectetuer pede libero diam placerat diam, pulvinar id rutrum vitae lacus vitae, erat dui mauris nullam eleifend, erat purus suspendisse gravida neque vestibulum, pellentesque non augue vestibulum mattis lectus. Diam quam vitae lectus suscipit ut. Nulla montes fermentum libero mollis leo rhoncus, malesuada odio eget, tempor tempus sociis id sit venenatis, id elit, bibendum id. Arcu sollicitudin dolor nulla est, quis fringilla pede dis, wisi sed nisl, nibh ipsum leo eros sit pellentesque sit. Amet purus sed, condimentum ipsum eros id dolor lorem torquent. Erat quis nisl. Eu pellentesque in faucibus integer quis, mauris nisl posuere luctus amet blandit, nam nunc, donec justo nulla nec.</w:t>
      </w:r>
    </w:p>
    <w:p>
      <w:pPr>
        <w:pStyle w:val="BodyText"/>
      </w:pPr>
      <w:r>
        <w:t xml:space="preserve">Dolor pellentesque id pretium ut accumsan eros. Sapien adipiscing, lacus est, nunc arcu sed fusce non voluptatem bibendum, pulvinar dolor nullam rhoncus amet odio ut, vestibulum at reprehenderit nec lacinia luctus luctus. Fermentum risus in ante elit massa mattis, lacus lacus, facilisis suspendisse risus suspendisse eget. Dictum nec non aliquam fringilla dui odio, laoreet ut ipsum blandit et ultricies. Nunc euismod. Accumsan eget hymenaeos, facilisi ultricies fringilla, ornare corrupti, consectetuer integer, nibh nec molestie magna ante. Adipiscing ante sed praesent dolor at facilisis, a sed vestibulum a ut turpis cras, cum similique nec, ligula ornare, eleifend vestibulum in justo nunc pharetra sit. Felis ut auctor, dignissim consequat, eu nec purus sit.</w:t>
      </w:r>
    </w:p>
    <w:p>
      <w:pPr>
        <w:pStyle w:val="BodyText"/>
      </w:pPr>
      <w:r>
        <w:t xml:space="preserve">Ac luctus urna ultricies wisi quis ac. Quisque felis magna eget. Vel hendrerit, velit mi pulvinar, nunc suscipit fringilla orci. Lobortis integer, ac donec integer dui odio pede, sem natoque cras, nam ligula. Voluptatem sodales nullam parturient sit, ipsum id wisi, sem aliquam integer id, torquent morbi eget suscipit et. Aliquet suspendisse, orci ea neque imperdiet convallis, quis nonummy. Non ac aliquam aliquam nibh congue bibendum, scelerisque risus, magna tincidunt. Eu ridiculus. Lectus eiusmod quam cras tempor, eget quis. Elit in molestie etiam, scelerisque vitae quis ut, dolor gravida sit nibh at non justo. Sodales vestibulum nisi dis, sed leo in in pellentesque, integer ornare tellus, adipiscing duis ac faucibus. Nonummy ultrices arcu sit, et cursus mauris.</w:t>
      </w:r>
    </w:p>
    <w:p>
      <w:pPr>
        <w:pStyle w:val="BodyText"/>
      </w:pPr>
      <w:r>
        <w:t xml:space="preserve">Suspendisse elit pellentesque placerat, a malesuada amet nulla, varius nunc rhoncus eum. Ullamcorper officiis eros ut ut, elit eget mi mauris. Vestibulum tortor nec, ligula aliquet congue ornare, dui amet, dolor donec et, sagittis vivamus congue eu amet. Elit leo turpis amet, mollis eros dui maecenas et, mauris id, est nullam dis varius id bibendum habitant. Nisl ut vestibulum ac, egestas pede erat, nibh vivamus tristique tellus at consequat, cras velit nonummy ut vivamus. Volutpat in mi et dis ut facilisis, nascetur lectus hendrerit amet, lacus ornare pellentesque, magna feugiat arcu nibh, velit lorem ipsum mauris. Elit dictum.</w:t>
      </w:r>
    </w:p>
    <w:p>
      <w:pPr>
        <w:pStyle w:val="Heading1"/>
      </w:pPr>
      <w:bookmarkStart w:id="27" w:name="section-2"/>
      <w:bookmarkEnd w:id="27"/>
      <w:r>
        <w:t xml:space="preserve">Section 2</w:t>
      </w:r>
    </w:p>
    <w:p>
      <w:pPr>
        <w:pStyle w:val="FirstParagraph"/>
      </w:pPr>
      <w:r>
        <w:t xml:space="preserve">Some text</w:t>
      </w:r>
    </w:p>
    <w:p>
      <w:pPr>
        <w:pStyle w:val="BodyText"/>
      </w:pPr>
      <w:r>
        <w:t xml:space="preserve">Lorem ipsum dolor sit amet, elementum proin porttitor, malesuada eu sociosqu fringilla, libero curabitur. Ut consectetuer pede libero diam placerat diam, pulvinar id rutrum vitae lacus vitae, erat dui mauris nullam eleifend, erat purus suspendisse gravida neque vestibulum, pellentesque non augue vestibulum mattis lectus. Diam quam vitae lectus suscipit ut. Nulla montes fermentum libero mollis leo rhoncus, malesuada odio eget, tempor tempus sociis id sit venenatis, id elit, bibendum id. Arcu sollicitudin dolor nulla est, quis fringilla pede dis, wisi sed nisl, nibh ipsum leo eros sit pellentesque sit. Amet purus sed, condimentum ipsum eros id dolor lorem torquent. Erat quis nisl. Eu pellentesque in faucibus integer quis, mauris nisl posuere luctus amet blandit, nam nunc, donec justo nulla nec.</w:t>
      </w:r>
    </w:p>
    <w:p>
      <w:pPr>
        <w:pStyle w:val="BodyText"/>
      </w:pPr>
      <w:r>
        <w:t xml:space="preserve">Dolor pellentesque id pretium ut accumsan eros. Sapien adipiscing, lacus est, nunc arcu sed fusce non voluptatem bibendum, pulvinar dolor nullam rhoncus amet odio ut, vestibulum at reprehenderit nec lacinia luctus luctus. Fermentum risus in ante elit massa mattis, lacus lacus, facilisis suspendisse risus suspendisse eget. Dictum nec non aliquam fringilla dui odio, laoreet ut ipsum blandit et ultricies. Nunc euismod. Accumsan eget hymenaeos, facilisi ultricies fringilla, ornare corrupti, consectetuer integer, nibh nec molestie magna ante. Adipiscing ante sed praesent dolor at facilisis, a sed vestibulum a ut turpis cras, cum similique nec, ligula ornare, eleifend vestibulum in justo nunc pharetra sit. Felis ut auctor, dignissim consequat, eu nec purus sit.</w:t>
      </w:r>
    </w:p>
    <w:p>
      <w:pPr>
        <w:pStyle w:val="BodyText"/>
      </w:pPr>
      <w:r>
        <w:t xml:space="preserve">Ac luctus urna ultricies wisi quis ac. Quisque felis magna eget. Vel hendrerit, velit mi pulvinar, nunc suscipit fringilla orci. Lobortis integer, ac donec integer dui odio pede, sem natoque cras, nam ligula. Voluptatem sodales nullam parturient sit, ipsum id wisi, sem aliquam integer id, torquent morbi eget suscipit et. Aliquet suspendisse, orci ea neque imperdiet convallis, quis nonummy. Non ac aliquam aliquam nibh congue bibendum, scelerisque risus, magna tincidunt. Eu ridiculus. Lectus eiusmod quam cras tempor, eget quis. Elit in molestie etiam, scelerisque vitae quis ut, dolor gravida sit nibh at non justo. Sodales vestibulum nisi dis, sed leo in in pellentesque, integer ornare tellus, adipiscing duis ac faucibus. Nonummy ultrices arcu sit, et cursus mauris.</w:t>
      </w:r>
    </w:p>
    <w:p>
      <w:pPr>
        <w:pStyle w:val="BodyText"/>
      </w:pPr>
      <w:r>
        <w:t xml:space="preserve">Suspendisse elit pellentesque placerat, a malesuada amet nulla, varius nunc rhoncus eum. Ullamcorper officiis eros ut ut, elit eget mi mauris. Vestibulum tortor nec, ligula aliquet congue ornare, dui amet, dolor donec et, sagittis vivamus congue eu amet. Elit leo turpis amet, mollis eros dui maecenas et, mauris id, est nullam dis varius id bibendum habitant. Nisl ut vestibulum ac, egestas pede erat, nibh vivamus tristique tellus at consequat, cras velit nonummy ut vivamus. Volutpat in mi et dis ut facilisis, nascetur lectus hendrerit amet, lacus ornare pellentesque, magna feugiat arcu nibh, velit lorem ipsum mauris. Elit dictum.</w:t>
      </w:r>
    </w:p>
    <w:p>
      <w:pPr>
        <w:pStyle w:val="FirstParagraph"/>
      </w:pPr>
      <w:r>
        <w:t xml:space="preserve">:w!</w:t>
      </w:r>
    </w:p>
    <w:tbl>
      <w:tblPr>
        <w:tblStyle w:val="TableNormal"/>
        <w:tblW w:type="pct" w:w="0.0"/>
        <w:tblLook w:firstRow="1"/>
      </w:tblPr>
      <w:tblGrid/>
      <w:tr>
        <w:trPr>
          <w:cnfStyle w:firstRow="1"/>
        </w:trPr>
        <w:tc>
          <w:tcPr>
            <w:tcBorders>
              <w:bottom w:val="single"/>
            </w:tcBorders>
            <w:vAlign w:val="bottom"/>
          </w:tcPr>
          <w:p>
            <w:pPr>
              <w:pStyle w:val="Compact"/>
              <w:jc w:val="left"/>
            </w:pPr>
          </w:p>
        </w:tc>
      </w:tr>
      <w:tr>
        <w:tc>
          <w:p>
            <w:pPr>
              <w:pStyle w:val="Compact"/>
              <w:jc w:val="left"/>
            </w:pPr>
            <w:r>
              <w:t xml:space="preserve">+++</w:t>
            </w:r>
          </w:p>
        </w:tc>
      </w:tr>
    </w:tbl>
    <w:p>
      <w:pPr>
        <w:pStyle w:val="BodyText"/>
      </w:pPr>
      <w:r>
        <w:t xml:space="preserve">Lorem ipsum dolor sit amet, elementum proin porttitor, malesuada eu sociosqu fringilla, libero curabitur. Ut consectetuer pede libero diam placerat diam, pulvinar id rutrum vitae lacus vitae, erat dui mauris nullam eleifend, erat purus suspendisse gravida neque vestibulum, pellentesque non augue vestibulum mattis lectus. Diam quam vitae lectus suscipit ut. Nulla montes fermentum libero mollis leo rhoncus, malesuada odio eget, tempor tempus sociis id sit venenatis, id elit, bibendum id. Arcu sollicitudin dolor nulla est, quis fringilla pede dis, wisi sed nisl, nibh ipsum leo eros sit pellentesque sit. Amet purus sed, condimentum ipsum eros id dolor lorem torquent. Erat quis nisl. Eu pellentesque in faucibus integer quis, mauris nisl posuere luctus amet blandit, nam nunc, donec justo nulla nec.</w:t>
      </w:r>
    </w:p>
    <w:p>
      <w:pPr>
        <w:pStyle w:val="BodyText"/>
      </w:pPr>
      <w:r>
        <w:t xml:space="preserve">Dolor pellentesque id pretium ut accumsan eros. Sapien adipiscing, lacus est, nunc arcu sed fusce non voluptatem bibendum, pulvinar dolor nullam rhoncus amet odio ut, vestibulum at reprehenderit nec lacinia luctus luctus. Fermentum risus in ante elit massa mattis, lacus lacus, facilisis suspendisse risus suspendisse eget. Dictum nec non aliquam fringilla dui odio, laoreet ut ipsum blandit et ultricies. Nunc euismod. Accumsan eget hymenaeos, facilisi ultricies fringilla, ornare corrupti, consectetuer integer, nibh nec molestie magna ante. Adipiscing ante sed praesent dolor at facilisis, a sed vestibulum a ut turpis cras, cum similique nec, ligula ornare, eleifend vestibulum in justo nunc pharetra sit. Felis ut auctor, dignissim consequat, eu nec purus sit.</w:t>
      </w:r>
    </w:p>
    <w:p>
      <w:pPr>
        <w:pStyle w:val="BodyText"/>
      </w:pPr>
      <w:r>
        <w:t xml:space="preserve">Ac luctus urna ultricies wisi quis ac. Quisque felis magna eget. Vel hendrerit, velit mi pulvinar, nunc suscipit fringilla orci. Lobortis integer, ac donec integer dui odio pede, sem natoque cras, nam ligula. Voluptatem sodales nullam parturient sit, ipsum id wisi, sem aliquam integer id, torquent morbi eget suscipit et. Aliquet suspendisse, orci ea neque imperdiet convallis, quis nonummy. Non ac aliquam aliquam nibh congue bibendum, scelerisque risus, magna tincidunt. Eu ridiculus. Lectus eiusmod quam cras tempor, eget quis. Elit in molestie etiam, scelerisque vitae quis ut, dolor gravida sit nibh at non justo. Sodales vestibulum nisi dis, sed leo in in pellentesque, integer ornare tellus, adipiscing duis ac faucibus. Nonummy ultrices arcu sit, et cursus mauris.</w:t>
      </w:r>
    </w:p>
    <w:p>
      <w:pPr>
        <w:pStyle w:val="BodyText"/>
      </w:pPr>
      <w:r>
        <w:t xml:space="preserve">Suspendisse elit pellentesque placerat, a malesuada amet nulla, varius nunc rhoncus eum. Ullamcorper officiis eros ut ut, elit eget mi mauris. Vestibulum tortor nec, ligula aliquet congue ornare, dui amet, dolor donec et, sagittis vivamus congue eu amet. Elit leo turpis amet, mollis eros dui maecenas et, mauris id, est nullam dis varius id bibendum habitant. Nisl ut vestibulum ac, egestas pede erat, nibh vivamus tristique tellus at consequat, cras velit nonummy ut vivamus. Volutpat in mi et dis ut facilisis, nascetur lectus hendrerit amet, lacus ornare pellentesque, magna feugiat arcu nibh, velit lorem ipsum mauris. Elit dictum.</w:t>
      </w:r>
    </w:p>
    <w:p>
      <w:pPr>
        <w:pStyle w:val="Heading1"/>
      </w:pPr>
      <w:bookmarkStart w:id="28" w:name="section-1"/>
      <w:bookmarkEnd w:id="28"/>
      <w:r>
        <w:t xml:space="preserve">Section 1</w:t>
      </w:r>
    </w:p>
    <w:p>
      <w:pPr>
        <w:pStyle w:val="Heading2"/>
      </w:pPr>
      <w:bookmarkStart w:id="29" w:name="some-text"/>
      <w:bookmarkEnd w:id="29"/>
      <w:r>
        <w:t xml:space="preserve">Some text</w:t>
      </w:r>
    </w:p>
    <w:p>
      <w:pPr>
        <w:pStyle w:val="FirstParagraph"/>
      </w:pPr>
      <w:r>
        <w:t xml:space="preserve">Column A Column B Column</w:t>
      </w:r>
      <w:r>
        <w:t xml:space="preserve"> </w:t>
      </w:r>
      <w:r>
        <w:t xml:space="preserve">C</w:t>
      </w:r>
      <w:r>
        <w:t xml:space="preserve"> </w:t>
      </w:r>
      <w:r>
        <w:t xml:space="preserve">--------- ---------- ---------</w:t>
      </w:r>
      <w:r>
        <w:t xml:space="preserve"> </w:t>
      </w:r>
      <w:r>
        <w:t xml:space="preserve">Category 1 High 100.00</w:t>
      </w:r>
      <w:r>
        <w:t xml:space="preserve"> </w:t>
      </w:r>
      <w:r>
        <w:t xml:space="preserve">High 95.00</w:t>
      </w:r>
    </w:p>
    <w:p>
      <w:pPr>
        <w:pStyle w:val="BodyText"/>
      </w:pPr>
      <w:r>
        <w:t xml:space="preserve">Category 2 High 80.50</w:t>
      </w:r>
      <w:r>
        <w:t xml:space="preserve"> </w:t>
      </w:r>
      <w:r>
        <w:t xml:space="preserve">High 82.50</w:t>
      </w:r>
      <w:r>
        <w:t xml:space="preserve"> </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87e79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d6e097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dc:title>
  <dc:creator>I am the Author</dc:creator>
  <dcterms:created xsi:type="dcterms:W3CDTF">2018-09-16T00:48:28Z</dcterms:created>
  <dcterms:modified xsi:type="dcterms:W3CDTF">2018-09-16T00:48:28Z</dcterms:modified>
</cp:coreProperties>
</file>